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CE997" w14:textId="77777777" w:rsidR="00BE5C45" w:rsidRPr="00BE5C45" w:rsidRDefault="00BE5C45" w:rsidP="00BE5C45">
      <w:pPr>
        <w:spacing w:after="0"/>
        <w:jc w:val="center"/>
        <w:rPr>
          <w:sz w:val="8"/>
        </w:rPr>
      </w:pPr>
      <w:bookmarkStart w:id="0" w:name="_GoBack"/>
      <w:bookmarkEnd w:id="0"/>
    </w:p>
    <w:p w14:paraId="0E2A4A0B" w14:textId="659878BD" w:rsidR="00946276" w:rsidRPr="001406CA" w:rsidRDefault="00884705" w:rsidP="00BE5C45">
      <w:pPr>
        <w:spacing w:after="0"/>
        <w:jc w:val="center"/>
        <w:rPr>
          <w:rFonts w:ascii="Arial Narrow" w:hAnsi="Arial Narrow" w:cs="Times New Roman"/>
          <w:b/>
          <w:sz w:val="28"/>
          <w:szCs w:val="28"/>
        </w:rPr>
      </w:pPr>
      <w:r w:rsidRPr="001406CA">
        <w:rPr>
          <w:rFonts w:ascii="Arial Narrow" w:hAnsi="Arial Narrow" w:cs="Times New Roman"/>
          <w:b/>
          <w:sz w:val="28"/>
          <w:szCs w:val="28"/>
        </w:rPr>
        <w:t>EXTERNAL EXAMINER DECLARATION</w:t>
      </w:r>
      <w:r w:rsidR="001406CA">
        <w:rPr>
          <w:rFonts w:ascii="Arial Narrow" w:hAnsi="Arial Narrow" w:cs="Times New Roman"/>
          <w:b/>
          <w:sz w:val="28"/>
          <w:szCs w:val="28"/>
        </w:rPr>
        <w:t xml:space="preserve"> FORM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653"/>
      </w:tblGrid>
      <w:tr w:rsidR="00A761DD" w:rsidRPr="00884705" w14:paraId="20375D7D" w14:textId="77777777" w:rsidTr="00191856">
        <w:tc>
          <w:tcPr>
            <w:tcW w:w="10653" w:type="dxa"/>
            <w:shd w:val="clear" w:color="auto" w:fill="002060"/>
          </w:tcPr>
          <w:p w14:paraId="076747BA" w14:textId="77777777" w:rsidR="00A761DD" w:rsidRPr="00884705" w:rsidRDefault="001E4423" w:rsidP="001406CA">
            <w:pPr>
              <w:pStyle w:val="ListParagraph"/>
              <w:tabs>
                <w:tab w:val="left" w:pos="135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DETAILS</w:t>
            </w:r>
          </w:p>
        </w:tc>
      </w:tr>
    </w:tbl>
    <w:p w14:paraId="070A3501" w14:textId="77777777" w:rsidR="00946276" w:rsidRPr="00884705" w:rsidRDefault="00946276" w:rsidP="00A761DD">
      <w:pPr>
        <w:tabs>
          <w:tab w:val="left" w:pos="1350"/>
        </w:tabs>
        <w:spacing w:after="0"/>
        <w:rPr>
          <w:rFonts w:ascii="Times New Roman" w:hAnsi="Times New Roman" w:cs="Times New Roman"/>
          <w:b/>
          <w:sz w:val="14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92"/>
        <w:gridCol w:w="9497"/>
      </w:tblGrid>
      <w:tr w:rsidR="00884705" w:rsidRPr="00884705" w14:paraId="32D7E05B" w14:textId="77777777" w:rsidTr="001A6C59">
        <w:trPr>
          <w:trHeight w:val="411"/>
        </w:trPr>
        <w:tc>
          <w:tcPr>
            <w:tcW w:w="992" w:type="dxa"/>
            <w:shd w:val="clear" w:color="auto" w:fill="FFFFFF" w:themeFill="background1"/>
            <w:vAlign w:val="bottom"/>
          </w:tcPr>
          <w:p w14:paraId="2DA0261E" w14:textId="77777777" w:rsidR="00884705" w:rsidRDefault="00884705" w:rsidP="00884705">
            <w:pPr>
              <w:pStyle w:val="ListParagraph"/>
              <w:spacing w:after="0"/>
              <w:ind w:left="-549"/>
              <w:rPr>
                <w:rFonts w:ascii="Times New Roman" w:eastAsia="Calibri" w:hAnsi="Times New Roman" w:cs="Times New Roman"/>
                <w:b/>
                <w:lang w:val="en-AU"/>
              </w:rPr>
            </w:pPr>
            <w:r w:rsidRPr="00884705">
              <w:rPr>
                <w:rFonts w:ascii="Times New Roman" w:eastAsia="Calibri" w:hAnsi="Times New Roman" w:cs="Times New Roman"/>
                <w:b/>
                <w:lang w:val="en-AU"/>
              </w:rPr>
              <w:t xml:space="preserve">Full </w:t>
            </w:r>
            <w:r w:rsidRPr="001406CA">
              <w:rPr>
                <w:rFonts w:ascii="Arial Narrow" w:eastAsia="Calibri" w:hAnsi="Arial Narrow" w:cs="Times New Roman"/>
                <w:b/>
                <w:lang w:val="en-AU"/>
              </w:rPr>
              <w:t>Name:</w:t>
            </w:r>
          </w:p>
          <w:p w14:paraId="73E31850" w14:textId="77777777" w:rsidR="001A6C59" w:rsidRPr="00884705" w:rsidRDefault="001A6C59" w:rsidP="00884705">
            <w:pPr>
              <w:pStyle w:val="ListParagraph"/>
              <w:spacing w:after="0"/>
              <w:ind w:left="-549"/>
              <w:rPr>
                <w:rFonts w:ascii="Times New Roman" w:eastAsia="Calibri" w:hAnsi="Times New Roman" w:cs="Times New Roman"/>
                <w:b/>
                <w:lang w:val="en-AU"/>
              </w:rPr>
            </w:pPr>
          </w:p>
        </w:tc>
        <w:tc>
          <w:tcPr>
            <w:tcW w:w="9497" w:type="dxa"/>
            <w:shd w:val="clear" w:color="auto" w:fill="FFFFFF" w:themeFill="background1"/>
          </w:tcPr>
          <w:p w14:paraId="6A289B3A" w14:textId="77777777" w:rsidR="00884705" w:rsidRDefault="004D7F08" w:rsidP="00884705"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387834664"/>
                <w:placeholder>
                  <w:docPart w:val="77689FD2CE4B488CBF6474BEEC5E2BA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884705" w:rsidRPr="00517E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84705" w:rsidRPr="00884705" w14:paraId="3EE24EA8" w14:textId="77777777" w:rsidTr="001A6C59">
        <w:trPr>
          <w:trHeight w:val="419"/>
        </w:trPr>
        <w:tc>
          <w:tcPr>
            <w:tcW w:w="992" w:type="dxa"/>
            <w:shd w:val="clear" w:color="auto" w:fill="FFFFFF" w:themeFill="background1"/>
            <w:vAlign w:val="bottom"/>
          </w:tcPr>
          <w:p w14:paraId="1EC6C632" w14:textId="77777777" w:rsidR="00884705" w:rsidRDefault="00884705" w:rsidP="00884705">
            <w:pPr>
              <w:pStyle w:val="ListParagraph"/>
              <w:spacing w:after="0"/>
              <w:ind w:left="-255" w:firstLine="143"/>
              <w:rPr>
                <w:rFonts w:ascii="Times New Roman" w:eastAsia="Calibri" w:hAnsi="Times New Roman" w:cs="Times New Roman"/>
                <w:b/>
                <w:lang w:val="en-AU"/>
              </w:rPr>
            </w:pPr>
            <w:r w:rsidRPr="001406CA">
              <w:rPr>
                <w:rFonts w:ascii="Arial Narrow" w:eastAsia="Calibri" w:hAnsi="Arial Narrow" w:cs="Times New Roman"/>
                <w:b/>
                <w:lang w:val="en-AU"/>
              </w:rPr>
              <w:t>Position</w:t>
            </w:r>
            <w:r w:rsidRPr="00884705">
              <w:rPr>
                <w:rFonts w:ascii="Times New Roman" w:eastAsia="Calibri" w:hAnsi="Times New Roman" w:cs="Times New Roman"/>
                <w:b/>
                <w:lang w:val="en-AU"/>
              </w:rPr>
              <w:t>:</w:t>
            </w:r>
          </w:p>
          <w:p w14:paraId="4AAE3C69" w14:textId="77777777" w:rsidR="001A6C59" w:rsidRPr="00884705" w:rsidRDefault="001A6C59" w:rsidP="00884705">
            <w:pPr>
              <w:pStyle w:val="ListParagraph"/>
              <w:spacing w:after="0"/>
              <w:ind w:left="-255" w:firstLine="143"/>
              <w:rPr>
                <w:rFonts w:ascii="Times New Roman" w:eastAsia="Calibri" w:hAnsi="Times New Roman" w:cs="Times New Roman"/>
                <w:b/>
                <w:lang w:val="en-AU"/>
              </w:rPr>
            </w:pPr>
          </w:p>
        </w:tc>
        <w:tc>
          <w:tcPr>
            <w:tcW w:w="9497" w:type="dxa"/>
            <w:shd w:val="clear" w:color="auto" w:fill="FFFFFF" w:themeFill="background1"/>
          </w:tcPr>
          <w:p w14:paraId="19507697" w14:textId="77777777" w:rsidR="00884705" w:rsidRDefault="004D7F08" w:rsidP="00884705"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359622805"/>
                <w:placeholder>
                  <w:docPart w:val="4139C39E0EED441687CFCA50267F841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884705" w:rsidRPr="00517E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84705" w:rsidRPr="00884705" w14:paraId="2FDD9A93" w14:textId="77777777" w:rsidTr="001A6C59">
        <w:trPr>
          <w:trHeight w:val="411"/>
        </w:trPr>
        <w:tc>
          <w:tcPr>
            <w:tcW w:w="992" w:type="dxa"/>
            <w:shd w:val="clear" w:color="auto" w:fill="FFFFFF" w:themeFill="background1"/>
            <w:vAlign w:val="bottom"/>
          </w:tcPr>
          <w:p w14:paraId="0AF047AB" w14:textId="77777777" w:rsidR="00884705" w:rsidRPr="001406CA" w:rsidRDefault="00884705" w:rsidP="00884705">
            <w:pPr>
              <w:pStyle w:val="ListParagraph"/>
              <w:spacing w:after="0"/>
              <w:ind w:left="-549" w:firstLine="437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1406CA">
              <w:rPr>
                <w:rFonts w:ascii="Arial Narrow" w:eastAsia="Calibri" w:hAnsi="Arial Narrow" w:cs="Times New Roman"/>
                <w:b/>
                <w:lang w:val="en-AU"/>
              </w:rPr>
              <w:t>Address:</w:t>
            </w:r>
          </w:p>
          <w:p w14:paraId="3EFA2D48" w14:textId="77777777" w:rsidR="001A6C59" w:rsidRPr="00884705" w:rsidRDefault="001A6C59" w:rsidP="00884705">
            <w:pPr>
              <w:pStyle w:val="ListParagraph"/>
              <w:spacing w:after="0"/>
              <w:ind w:left="-549" w:firstLine="437"/>
              <w:rPr>
                <w:rFonts w:ascii="Times New Roman" w:eastAsia="Calibri" w:hAnsi="Times New Roman" w:cs="Times New Roman"/>
                <w:b/>
                <w:lang w:val="en-AU"/>
              </w:rPr>
            </w:pPr>
          </w:p>
        </w:tc>
        <w:tc>
          <w:tcPr>
            <w:tcW w:w="9497" w:type="dxa"/>
            <w:shd w:val="clear" w:color="auto" w:fill="FFFFFF" w:themeFill="background1"/>
          </w:tcPr>
          <w:p w14:paraId="1EA80BE9" w14:textId="77777777" w:rsidR="00884705" w:rsidRDefault="004D7F08" w:rsidP="00884705"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858454479"/>
                <w:placeholder>
                  <w:docPart w:val="88A01B31ADF84D448C7692352E4AD5C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884705" w:rsidRPr="00517E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637FC454" w14:textId="77777777" w:rsidR="00946276" w:rsidRPr="00884705" w:rsidRDefault="00946276" w:rsidP="00E974D5">
      <w:pPr>
        <w:spacing w:after="0" w:line="240" w:lineRule="auto"/>
        <w:rPr>
          <w:rFonts w:ascii="Times New Roman" w:hAnsi="Times New Roman" w:cs="Times New Roman"/>
          <w:sz w:val="14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653"/>
      </w:tblGrid>
      <w:tr w:rsidR="00A761DD" w:rsidRPr="00884705" w14:paraId="6CABDE4F" w14:textId="77777777" w:rsidTr="00191856">
        <w:tc>
          <w:tcPr>
            <w:tcW w:w="10653" w:type="dxa"/>
            <w:shd w:val="clear" w:color="auto" w:fill="002060"/>
          </w:tcPr>
          <w:p w14:paraId="379BBCEF" w14:textId="77777777" w:rsidR="00A761DD" w:rsidRPr="00884705" w:rsidRDefault="001E4423" w:rsidP="001406CA">
            <w:pPr>
              <w:pStyle w:val="ListParagraph"/>
              <w:tabs>
                <w:tab w:val="left" w:pos="135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STATEMENT</w:t>
            </w:r>
          </w:p>
        </w:tc>
      </w:tr>
    </w:tbl>
    <w:p w14:paraId="187C7377" w14:textId="77777777" w:rsidR="00A761DD" w:rsidRPr="00884705" w:rsidRDefault="00A761DD" w:rsidP="00A761DD">
      <w:pPr>
        <w:spacing w:after="0" w:line="240" w:lineRule="auto"/>
        <w:jc w:val="both"/>
        <w:rPr>
          <w:rFonts w:ascii="Times New Roman" w:hAnsi="Times New Roman" w:cs="Times New Roman"/>
          <w:sz w:val="14"/>
        </w:rPr>
      </w:pPr>
    </w:p>
    <w:p w14:paraId="79664BF5" w14:textId="37949414" w:rsidR="00946276" w:rsidRPr="001406CA" w:rsidRDefault="00946276" w:rsidP="00E974D5">
      <w:pPr>
        <w:spacing w:after="0" w:line="240" w:lineRule="auto"/>
        <w:ind w:left="284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As an external examiner for a P</w:t>
      </w:r>
      <w:r w:rsidR="007C00D3">
        <w:rPr>
          <w:rFonts w:ascii="Arial Narrow" w:hAnsi="Arial Narrow" w:cs="Times New Roman"/>
        </w:rPr>
        <w:t>hD/Masters by Research candidate</w:t>
      </w:r>
      <w:r w:rsidRPr="001406CA">
        <w:rPr>
          <w:rFonts w:ascii="Arial Narrow" w:hAnsi="Arial Narrow" w:cs="Times New Roman"/>
        </w:rPr>
        <w:t>, it is important that th</w:t>
      </w:r>
      <w:r w:rsidR="00DF78C2">
        <w:rPr>
          <w:rFonts w:ascii="Arial Narrow" w:hAnsi="Arial Narrow" w:cs="Times New Roman"/>
        </w:rPr>
        <w:t>e Fiji National University requires that the examiner</w:t>
      </w:r>
      <w:r w:rsidRPr="001406CA">
        <w:rPr>
          <w:rFonts w:ascii="Arial Narrow" w:hAnsi="Arial Narrow" w:cs="Times New Roman"/>
        </w:rPr>
        <w:t xml:space="preserve"> has </w:t>
      </w:r>
      <w:r w:rsidR="00F52468" w:rsidRPr="001406CA">
        <w:rPr>
          <w:rFonts w:ascii="Arial Narrow" w:hAnsi="Arial Narrow" w:cs="Times New Roman"/>
        </w:rPr>
        <w:t xml:space="preserve">the </w:t>
      </w:r>
      <w:r w:rsidR="00DF78C2">
        <w:rPr>
          <w:rFonts w:ascii="Arial Narrow" w:hAnsi="Arial Narrow" w:cs="Times New Roman"/>
        </w:rPr>
        <w:t xml:space="preserve">knowledge on the topic of the thesis, </w:t>
      </w:r>
      <w:r w:rsidRPr="001406CA">
        <w:rPr>
          <w:rFonts w:ascii="Arial Narrow" w:hAnsi="Arial Narrow" w:cs="Times New Roman"/>
        </w:rPr>
        <w:t>expertise, academic competence, relevant experience</w:t>
      </w:r>
      <w:r w:rsidR="007C00D3">
        <w:rPr>
          <w:rFonts w:ascii="Arial Narrow" w:hAnsi="Arial Narrow" w:cs="Times New Roman"/>
        </w:rPr>
        <w:t>,</w:t>
      </w:r>
      <w:r w:rsidRPr="001406CA">
        <w:rPr>
          <w:rFonts w:ascii="Arial Narrow" w:hAnsi="Arial Narrow" w:cs="Times New Roman"/>
        </w:rPr>
        <w:t xml:space="preserve"> and the ability to carry out the role without bias and provide impartiality to the examination process. </w:t>
      </w:r>
    </w:p>
    <w:p w14:paraId="2CB98800" w14:textId="380997FD" w:rsidR="00A761DD" w:rsidRPr="00884705" w:rsidRDefault="00A761DD" w:rsidP="00153C73">
      <w:pPr>
        <w:spacing w:after="0" w:line="240" w:lineRule="auto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653"/>
      </w:tblGrid>
      <w:tr w:rsidR="00A761DD" w:rsidRPr="00884705" w14:paraId="61A99A3F" w14:textId="77777777" w:rsidTr="00191856">
        <w:tc>
          <w:tcPr>
            <w:tcW w:w="10653" w:type="dxa"/>
            <w:shd w:val="clear" w:color="auto" w:fill="002060"/>
          </w:tcPr>
          <w:p w14:paraId="64A32404" w14:textId="77777777" w:rsidR="00A761DD" w:rsidRPr="00884705" w:rsidRDefault="001E4423" w:rsidP="001406CA">
            <w:pPr>
              <w:pStyle w:val="ListParagraph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GUIDELINES</w:t>
            </w:r>
          </w:p>
        </w:tc>
      </w:tr>
    </w:tbl>
    <w:p w14:paraId="428F5933" w14:textId="77777777" w:rsidR="00946276" w:rsidRPr="00884705" w:rsidRDefault="00946276" w:rsidP="00E974D5">
      <w:pPr>
        <w:spacing w:after="0" w:line="240" w:lineRule="auto"/>
        <w:ind w:left="284"/>
        <w:jc w:val="both"/>
        <w:rPr>
          <w:rFonts w:ascii="Times New Roman" w:hAnsi="Times New Roman" w:cs="Times New Roman"/>
          <w:sz w:val="14"/>
        </w:rPr>
      </w:pPr>
    </w:p>
    <w:p w14:paraId="105DCC1A" w14:textId="658C522A" w:rsidR="00946276" w:rsidRPr="001406CA" w:rsidRDefault="00946276" w:rsidP="00E974D5">
      <w:pPr>
        <w:pStyle w:val="ListParagraph"/>
        <w:numPr>
          <w:ilvl w:val="1"/>
          <w:numId w:val="1"/>
        </w:numPr>
        <w:spacing w:after="0" w:line="240" w:lineRule="auto"/>
        <w:ind w:left="709" w:hanging="425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has not published or co-authored with the candidate, or any</w:t>
      </w:r>
      <w:r w:rsidR="00153C73">
        <w:rPr>
          <w:rFonts w:ascii="Arial Narrow" w:hAnsi="Arial Narrow" w:cs="Times New Roman"/>
        </w:rPr>
        <w:t xml:space="preserve"> member of the supervisory team in the last five years.</w:t>
      </w:r>
    </w:p>
    <w:p w14:paraId="796BBB5D" w14:textId="1EF978D1" w:rsidR="007749EE" w:rsidRPr="001406CA" w:rsidRDefault="00946276" w:rsidP="007749EE">
      <w:pPr>
        <w:pStyle w:val="ListParagraph"/>
        <w:numPr>
          <w:ilvl w:val="1"/>
          <w:numId w:val="1"/>
        </w:numPr>
        <w:spacing w:after="0" w:line="240" w:lineRule="auto"/>
        <w:ind w:left="709" w:hanging="425"/>
        <w:jc w:val="both"/>
        <w:rPr>
          <w:rFonts w:ascii="Arial Narrow" w:hAnsi="Arial Narrow" w:cstheme="minorHAnsi"/>
        </w:rPr>
      </w:pPr>
      <w:r w:rsidRPr="001406CA">
        <w:rPr>
          <w:rFonts w:ascii="Arial Narrow" w:hAnsi="Arial Narrow" w:cs="Times New Roman"/>
        </w:rPr>
        <w:t xml:space="preserve">The external examiner has not worked for the Fiji National University within the past </w:t>
      </w:r>
      <w:r w:rsidR="00153C73">
        <w:rPr>
          <w:rFonts w:ascii="Arial Narrow" w:hAnsi="Arial Narrow" w:cstheme="minorHAnsi"/>
        </w:rPr>
        <w:t>five</w:t>
      </w:r>
      <w:r w:rsidR="007749EE" w:rsidRPr="001406CA">
        <w:rPr>
          <w:rFonts w:ascii="Arial Narrow" w:hAnsi="Arial Narrow" w:cstheme="minorHAnsi"/>
        </w:rPr>
        <w:t xml:space="preserve"> years.</w:t>
      </w:r>
    </w:p>
    <w:p w14:paraId="34FFC849" w14:textId="69F63F3A" w:rsidR="00946276" w:rsidRPr="001406CA" w:rsidRDefault="00946276" w:rsidP="000F5350">
      <w:pPr>
        <w:pStyle w:val="ListParagraph"/>
        <w:numPr>
          <w:ilvl w:val="1"/>
          <w:numId w:val="1"/>
        </w:numPr>
        <w:spacing w:after="0" w:line="240" w:lineRule="auto"/>
        <w:ind w:left="709" w:hanging="425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is not a known relative, spouse, personal friend, associate, employer, mentor, supervisor or busi</w:t>
      </w:r>
      <w:r w:rsidR="007749EE" w:rsidRPr="001406CA">
        <w:rPr>
          <w:rFonts w:ascii="Arial Narrow" w:hAnsi="Arial Narrow" w:cs="Times New Roman"/>
        </w:rPr>
        <w:t>ness associate of the candidate</w:t>
      </w:r>
      <w:r w:rsidRPr="001406CA">
        <w:rPr>
          <w:rFonts w:ascii="Arial Narrow" w:hAnsi="Arial Narrow" w:cs="Times New Roman"/>
        </w:rPr>
        <w:t xml:space="preserve"> or</w:t>
      </w:r>
      <w:r w:rsidR="00153C73">
        <w:rPr>
          <w:rFonts w:ascii="Arial Narrow" w:hAnsi="Arial Narrow" w:cs="Times New Roman"/>
        </w:rPr>
        <w:t xml:space="preserve"> the</w:t>
      </w:r>
      <w:r w:rsidRPr="001406CA">
        <w:rPr>
          <w:rFonts w:ascii="Arial Narrow" w:hAnsi="Arial Narrow" w:cs="Times New Roman"/>
        </w:rPr>
        <w:t xml:space="preserve"> supervisory team.</w:t>
      </w:r>
    </w:p>
    <w:p w14:paraId="53B368C4" w14:textId="141FF54F" w:rsidR="00946276" w:rsidRPr="001406CA" w:rsidRDefault="00946276" w:rsidP="00E974D5">
      <w:pPr>
        <w:pStyle w:val="ListParagraph"/>
        <w:numPr>
          <w:ilvl w:val="1"/>
          <w:numId w:val="1"/>
        </w:numPr>
        <w:spacing w:after="0" w:line="240" w:lineRule="auto"/>
        <w:ind w:left="709" w:hanging="425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has not had any personal, emotional</w:t>
      </w:r>
      <w:r w:rsidR="00D165D4">
        <w:rPr>
          <w:rFonts w:ascii="Arial Narrow" w:hAnsi="Arial Narrow" w:cs="Times New Roman"/>
        </w:rPr>
        <w:t>,</w:t>
      </w:r>
      <w:r w:rsidRPr="001406CA">
        <w:rPr>
          <w:rFonts w:ascii="Arial Narrow" w:hAnsi="Arial Narrow" w:cs="Times New Roman"/>
        </w:rPr>
        <w:t xml:space="preserve"> or social relations</w:t>
      </w:r>
      <w:r w:rsidR="00153C73">
        <w:rPr>
          <w:rFonts w:ascii="Arial Narrow" w:hAnsi="Arial Narrow" w:cs="Times New Roman"/>
        </w:rPr>
        <w:t>hip</w:t>
      </w:r>
      <w:r w:rsidRPr="001406CA">
        <w:rPr>
          <w:rFonts w:ascii="Arial Narrow" w:hAnsi="Arial Narrow" w:cs="Times New Roman"/>
        </w:rPr>
        <w:t xml:space="preserve"> with the candidate.</w:t>
      </w:r>
    </w:p>
    <w:p w14:paraId="24C715A6" w14:textId="29F616DF" w:rsidR="00946276" w:rsidRPr="001406CA" w:rsidRDefault="00946276" w:rsidP="00E974D5">
      <w:pPr>
        <w:pStyle w:val="ListParagraph"/>
        <w:numPr>
          <w:ilvl w:val="1"/>
          <w:numId w:val="1"/>
        </w:numPr>
        <w:spacing w:after="0" w:line="240" w:lineRule="auto"/>
        <w:ind w:left="709" w:hanging="425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has not had any personal or emotional relations</w:t>
      </w:r>
      <w:r w:rsidR="00153C73">
        <w:rPr>
          <w:rFonts w:ascii="Arial Narrow" w:hAnsi="Arial Narrow" w:cs="Times New Roman"/>
        </w:rPr>
        <w:t>hip</w:t>
      </w:r>
      <w:r w:rsidRPr="001406CA">
        <w:rPr>
          <w:rFonts w:ascii="Arial Narrow" w:hAnsi="Arial Narrow" w:cs="Times New Roman"/>
        </w:rPr>
        <w:t xml:space="preserve"> with the supervisory team.</w:t>
      </w:r>
    </w:p>
    <w:p w14:paraId="0496511B" w14:textId="77777777" w:rsidR="00A761DD" w:rsidRPr="00884705" w:rsidRDefault="00A761DD" w:rsidP="00A761DD">
      <w:pPr>
        <w:spacing w:after="0" w:line="240" w:lineRule="auto"/>
        <w:rPr>
          <w:rFonts w:ascii="Times New Roman" w:hAnsi="Times New Roman" w:cs="Times New Roman"/>
          <w:sz w:val="14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653"/>
      </w:tblGrid>
      <w:tr w:rsidR="00A761DD" w:rsidRPr="00884705" w14:paraId="71EC0093" w14:textId="77777777" w:rsidTr="00191856">
        <w:tc>
          <w:tcPr>
            <w:tcW w:w="10653" w:type="dxa"/>
            <w:shd w:val="clear" w:color="auto" w:fill="002060"/>
          </w:tcPr>
          <w:p w14:paraId="15B23D72" w14:textId="77777777" w:rsidR="00A761DD" w:rsidRPr="00884705" w:rsidRDefault="001E4423" w:rsidP="001406CA">
            <w:pPr>
              <w:pStyle w:val="ListParagraph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DISCLOSURE</w:t>
            </w:r>
          </w:p>
        </w:tc>
      </w:tr>
    </w:tbl>
    <w:p w14:paraId="05DEF028" w14:textId="77777777" w:rsidR="00946276" w:rsidRPr="00884705" w:rsidRDefault="00946276" w:rsidP="00A761DD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14"/>
        </w:rPr>
      </w:pPr>
    </w:p>
    <w:p w14:paraId="54AFDF9C" w14:textId="2CD3D981" w:rsidR="00946276" w:rsidRPr="001406CA" w:rsidRDefault="00946276" w:rsidP="00E974D5">
      <w:pPr>
        <w:pStyle w:val="ListParagraph"/>
        <w:spacing w:after="0" w:line="240" w:lineRule="auto"/>
        <w:ind w:left="360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Please disclose the full detail including supporting rational</w:t>
      </w:r>
      <w:r w:rsidR="00BF370F" w:rsidRPr="001406CA">
        <w:rPr>
          <w:rFonts w:ascii="Arial Narrow" w:hAnsi="Arial Narrow" w:cs="Times New Roman"/>
        </w:rPr>
        <w:t>e if you</w:t>
      </w:r>
      <w:r w:rsidRPr="001406CA">
        <w:rPr>
          <w:rFonts w:ascii="Arial Narrow" w:hAnsi="Arial Narrow" w:cs="Times New Roman"/>
        </w:rPr>
        <w:t xml:space="preserve"> feel that you do not me</w:t>
      </w:r>
      <w:r w:rsidR="00B932FF" w:rsidRPr="001406CA">
        <w:rPr>
          <w:rFonts w:ascii="Arial Narrow" w:hAnsi="Arial Narrow" w:cs="Times New Roman"/>
        </w:rPr>
        <w:t>e</w:t>
      </w:r>
      <w:r w:rsidRPr="001406CA">
        <w:rPr>
          <w:rFonts w:ascii="Arial Narrow" w:hAnsi="Arial Narrow" w:cs="Times New Roman"/>
        </w:rPr>
        <w:t>t t</w:t>
      </w:r>
      <w:r w:rsidR="004B5777">
        <w:rPr>
          <w:rFonts w:ascii="Arial Narrow" w:hAnsi="Arial Narrow" w:cs="Times New Roman"/>
        </w:rPr>
        <w:t>he criteria above</w:t>
      </w:r>
      <w:r w:rsidRPr="001406CA">
        <w:rPr>
          <w:rFonts w:ascii="Arial Narrow" w:hAnsi="Arial Narrow" w:cs="Times New Roman"/>
        </w:rPr>
        <w:t>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0260"/>
      </w:tblGrid>
      <w:tr w:rsidR="00946276" w:rsidRPr="001406CA" w14:paraId="6F03B5BD" w14:textId="77777777" w:rsidTr="00E974D5">
        <w:tc>
          <w:tcPr>
            <w:tcW w:w="10260" w:type="dxa"/>
          </w:tcPr>
          <w:p w14:paraId="7A223C89" w14:textId="77777777" w:rsidR="00946276" w:rsidRPr="001406CA" w:rsidRDefault="00946276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0E793DF2" w14:textId="77777777" w:rsidR="00946276" w:rsidRPr="001406CA" w:rsidRDefault="004D7F08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ascii="Arial Narrow" w:hAnsi="Arial Narrow" w:cstheme="minorHAnsi"/>
                  <w:b w:val="0"/>
                  <w:color w:val="808080" w:themeColor="background1" w:themeShade="80"/>
                </w:rPr>
                <w:id w:val="-742256769"/>
                <w:placeholder>
                  <w:docPart w:val="9710FB0876F146D798C238073E1E86C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1A6C59" w:rsidRPr="001406CA">
                  <w:rPr>
                    <w:rStyle w:val="PlaceholderText"/>
                    <w:rFonts w:ascii="Arial Narrow" w:hAnsi="Arial Narrow"/>
                  </w:rPr>
                  <w:t>Click here to enter text.</w:t>
                </w:r>
              </w:sdtContent>
            </w:sdt>
          </w:p>
          <w:p w14:paraId="5C4A2F39" w14:textId="39CE2636" w:rsidR="00946276" w:rsidRDefault="00946276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349CBEDC" w14:textId="1FD6D368" w:rsidR="00BE5C45" w:rsidRDefault="00BE5C45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0F790BFC" w14:textId="1BF567D3" w:rsidR="00BE5C45" w:rsidRDefault="00BE5C45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309CD22F" w14:textId="77777777" w:rsidR="00BE5C45" w:rsidRPr="001406CA" w:rsidRDefault="00BE5C45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42CE2529" w14:textId="77777777" w:rsidR="00946276" w:rsidRDefault="00946276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103EA48D" w14:textId="77777777" w:rsidR="00B157A8" w:rsidRDefault="00B157A8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25029465" w14:textId="7B47E58F" w:rsidR="00B157A8" w:rsidRPr="001406CA" w:rsidRDefault="00B157A8" w:rsidP="00E974D5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Times New Roman"/>
              </w:rPr>
            </w:pPr>
          </w:p>
        </w:tc>
      </w:tr>
    </w:tbl>
    <w:p w14:paraId="7C6005B3" w14:textId="77777777" w:rsidR="00E974D5" w:rsidRPr="001406CA" w:rsidRDefault="00E974D5" w:rsidP="00E974D5">
      <w:pPr>
        <w:pStyle w:val="ListParagraph"/>
        <w:spacing w:after="0" w:line="240" w:lineRule="auto"/>
        <w:ind w:left="360"/>
        <w:jc w:val="both"/>
        <w:rPr>
          <w:rFonts w:ascii="Arial Narrow" w:hAnsi="Arial Narrow" w:cs="Times New Roman"/>
          <w:sz w:val="14"/>
        </w:rPr>
      </w:pPr>
    </w:p>
    <w:p w14:paraId="0AC78F8E" w14:textId="0B88BA73" w:rsidR="00E974D5" w:rsidRDefault="00946276" w:rsidP="00901862">
      <w:pPr>
        <w:pStyle w:val="ListParagraph"/>
        <w:spacing w:after="0" w:line="240" w:lineRule="auto"/>
        <w:ind w:left="360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 xml:space="preserve">I certify that I have read and understood the above information. I hereby confirm by signing this form that I have met the criteria and adhere to </w:t>
      </w:r>
      <w:r w:rsidR="005D2F92">
        <w:rPr>
          <w:rFonts w:ascii="Arial Narrow" w:hAnsi="Arial Narrow" w:cs="Times New Roman"/>
        </w:rPr>
        <w:t>FNU examination requirements</w:t>
      </w:r>
      <w:r w:rsidRPr="001406CA">
        <w:rPr>
          <w:rFonts w:ascii="Arial Narrow" w:hAnsi="Arial Narrow" w:cs="Times New Roman"/>
        </w:rPr>
        <w:t>.</w:t>
      </w:r>
    </w:p>
    <w:p w14:paraId="17658347" w14:textId="77777777" w:rsidR="00BE5C45" w:rsidRPr="001406CA" w:rsidRDefault="00BE5C45" w:rsidP="00901862">
      <w:pPr>
        <w:pStyle w:val="ListParagraph"/>
        <w:spacing w:after="0" w:line="240" w:lineRule="auto"/>
        <w:ind w:left="360"/>
        <w:jc w:val="both"/>
        <w:rPr>
          <w:rFonts w:ascii="Arial Narrow" w:hAnsi="Arial Narrow" w:cs="Times New Roman"/>
        </w:rPr>
      </w:pP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6"/>
        <w:gridCol w:w="3823"/>
        <w:gridCol w:w="1142"/>
        <w:gridCol w:w="4045"/>
      </w:tblGrid>
      <w:tr w:rsidR="00946276" w:rsidRPr="001406CA" w14:paraId="10B0430E" w14:textId="77777777" w:rsidTr="00BE5C45">
        <w:trPr>
          <w:trHeight w:val="226"/>
        </w:trPr>
        <w:tc>
          <w:tcPr>
            <w:tcW w:w="1256" w:type="dxa"/>
            <w:vAlign w:val="center"/>
          </w:tcPr>
          <w:p w14:paraId="054FA834" w14:textId="77777777" w:rsidR="00BE5C45" w:rsidRDefault="00BE5C45" w:rsidP="00BE5C45">
            <w:pPr>
              <w:pStyle w:val="ListParagraph"/>
              <w:spacing w:after="0"/>
              <w:ind w:left="0"/>
              <w:rPr>
                <w:rFonts w:ascii="Arial Narrow" w:hAnsi="Arial Narrow" w:cs="Times New Roman"/>
              </w:rPr>
            </w:pPr>
          </w:p>
          <w:p w14:paraId="24DAE0E0" w14:textId="24DE10BD" w:rsidR="00946276" w:rsidRPr="001406CA" w:rsidRDefault="00946276" w:rsidP="00BE5C45">
            <w:pPr>
              <w:pStyle w:val="ListParagraph"/>
              <w:spacing w:after="0"/>
              <w:ind w:left="0"/>
              <w:rPr>
                <w:rFonts w:ascii="Arial Narrow" w:hAnsi="Arial Narrow" w:cs="Times New Roman"/>
              </w:rPr>
            </w:pPr>
            <w:r w:rsidRPr="001406CA">
              <w:rPr>
                <w:rFonts w:ascii="Arial Narrow" w:hAnsi="Arial Narrow" w:cs="Times New Roman"/>
              </w:rPr>
              <w:t>Signature</w:t>
            </w:r>
            <w:r w:rsidR="00E974D5" w:rsidRPr="001406CA">
              <w:rPr>
                <w:rFonts w:ascii="Arial Narrow" w:hAnsi="Arial Narrow" w:cs="Times New Roman"/>
              </w:rPr>
              <w:t>:</w:t>
            </w:r>
          </w:p>
          <w:p w14:paraId="7BF1C43E" w14:textId="77777777" w:rsidR="001A6C59" w:rsidRPr="001406CA" w:rsidRDefault="001A6C59" w:rsidP="00BE5C45">
            <w:pPr>
              <w:pStyle w:val="ListParagraph"/>
              <w:spacing w:after="0"/>
              <w:ind w:left="0"/>
              <w:rPr>
                <w:rFonts w:ascii="Arial Narrow" w:hAnsi="Arial Narrow" w:cs="Times New Roman"/>
              </w:rPr>
            </w:pPr>
          </w:p>
        </w:tc>
        <w:tc>
          <w:tcPr>
            <w:tcW w:w="3823" w:type="dxa"/>
            <w:vAlign w:val="center"/>
          </w:tcPr>
          <w:p w14:paraId="0CB6746C" w14:textId="77777777" w:rsidR="00BE5C45" w:rsidRDefault="00BE5C45" w:rsidP="00BE5C45">
            <w:pPr>
              <w:pStyle w:val="ListParagraph"/>
              <w:spacing w:after="0" w:line="240" w:lineRule="auto"/>
              <w:ind w:left="0"/>
              <w:rPr>
                <w:rFonts w:ascii="Arial Narrow" w:hAnsi="Arial Narrow" w:cs="Times New Roman"/>
              </w:rPr>
            </w:pPr>
          </w:p>
          <w:p w14:paraId="05027AAF" w14:textId="167E7761" w:rsidR="00BE5C45" w:rsidRPr="001406CA" w:rsidRDefault="00BE5C45" w:rsidP="00BE5C45">
            <w:pPr>
              <w:pStyle w:val="ListParagraph"/>
              <w:spacing w:after="0" w:line="240" w:lineRule="auto"/>
              <w:ind w:left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_________________________</w:t>
            </w:r>
          </w:p>
        </w:tc>
        <w:tc>
          <w:tcPr>
            <w:tcW w:w="1142" w:type="dxa"/>
            <w:vAlign w:val="center"/>
          </w:tcPr>
          <w:p w14:paraId="79F97CD3" w14:textId="11B8DE0B" w:rsidR="001A6C59" w:rsidRPr="001406CA" w:rsidRDefault="00946276" w:rsidP="00BE5C45">
            <w:pPr>
              <w:pStyle w:val="ListParagraph"/>
              <w:spacing w:after="0" w:line="240" w:lineRule="auto"/>
              <w:ind w:left="0"/>
              <w:jc w:val="right"/>
              <w:rPr>
                <w:rFonts w:ascii="Arial Narrow" w:hAnsi="Arial Narrow" w:cs="Times New Roman"/>
              </w:rPr>
            </w:pPr>
            <w:r w:rsidRPr="001406CA">
              <w:rPr>
                <w:rFonts w:ascii="Arial Narrow" w:hAnsi="Arial Narrow" w:cs="Times New Roman"/>
              </w:rPr>
              <w:t>Date</w:t>
            </w:r>
            <w:r w:rsidR="00E974D5" w:rsidRPr="001406CA">
              <w:rPr>
                <w:rFonts w:ascii="Arial Narrow" w:hAnsi="Arial Narrow" w:cs="Times New Roman"/>
              </w:rPr>
              <w:t>:</w:t>
            </w:r>
          </w:p>
        </w:tc>
        <w:tc>
          <w:tcPr>
            <w:tcW w:w="4045" w:type="dxa"/>
            <w:vAlign w:val="center"/>
          </w:tcPr>
          <w:p w14:paraId="3ACD7A21" w14:textId="77777777" w:rsidR="00BE5C45" w:rsidRDefault="00BE5C45" w:rsidP="00BE5C45">
            <w:pPr>
              <w:pStyle w:val="ListParagraph"/>
              <w:spacing w:after="0" w:line="240" w:lineRule="auto"/>
              <w:ind w:left="0"/>
              <w:rPr>
                <w:rFonts w:ascii="Arial Narrow" w:hAnsi="Arial Narrow" w:cs="Times New Roman"/>
              </w:rPr>
            </w:pPr>
          </w:p>
          <w:p w14:paraId="7336999E" w14:textId="6C7F8F9C" w:rsidR="00946276" w:rsidRPr="001406CA" w:rsidRDefault="00BE5C45" w:rsidP="00BE5C45">
            <w:pPr>
              <w:pStyle w:val="ListParagraph"/>
              <w:spacing w:after="0" w:line="240" w:lineRule="auto"/>
              <w:ind w:left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_______________________</w:t>
            </w:r>
          </w:p>
        </w:tc>
      </w:tr>
    </w:tbl>
    <w:p w14:paraId="55091EEA" w14:textId="3A1B4CEC" w:rsidR="00946276" w:rsidRPr="00F52468" w:rsidRDefault="00946276" w:rsidP="00F52468">
      <w:pPr>
        <w:tabs>
          <w:tab w:val="left" w:pos="2760"/>
          <w:tab w:val="left" w:pos="7463"/>
        </w:tabs>
        <w:rPr>
          <w:rFonts w:ascii="Times New Roman" w:hAnsi="Times New Roman" w:cs="Times New Roman"/>
          <w:sz w:val="2"/>
          <w:szCs w:val="2"/>
        </w:rPr>
      </w:pPr>
    </w:p>
    <w:sectPr w:rsidR="00946276" w:rsidRPr="00F52468" w:rsidSect="0094627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E8618" w14:textId="77777777" w:rsidR="007663CD" w:rsidRDefault="007663CD" w:rsidP="00901862">
      <w:pPr>
        <w:spacing w:after="0" w:line="240" w:lineRule="auto"/>
      </w:pPr>
      <w:r>
        <w:separator/>
      </w:r>
    </w:p>
  </w:endnote>
  <w:endnote w:type="continuationSeparator" w:id="0">
    <w:p w14:paraId="1261D21E" w14:textId="77777777" w:rsidR="007663CD" w:rsidRDefault="007663CD" w:rsidP="00901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0082579"/>
      <w:docPartObj>
        <w:docPartGallery w:val="Page Numbers (Top of Page)"/>
        <w:docPartUnique/>
      </w:docPartObj>
    </w:sdtPr>
    <w:sdtEndPr/>
    <w:sdtContent>
      <w:p w14:paraId="3295035C" w14:textId="634DE579" w:rsidR="00901862" w:rsidRPr="00901862" w:rsidRDefault="004118CA" w:rsidP="00901862">
        <w:pPr>
          <w:widowControl w:val="0"/>
          <w:autoSpaceDE w:val="0"/>
          <w:autoSpaceDN w:val="0"/>
          <w:adjustRightInd w:val="0"/>
          <w:spacing w:before="65" w:after="0" w:line="240" w:lineRule="auto"/>
          <w:ind w:left="120" w:right="-53"/>
          <w:jc w:val="center"/>
          <w:rPr>
            <w:rFonts w:ascii="Calibri" w:eastAsia="Times New Roman" w:hAnsi="Calibri" w:cs="Times New Roman"/>
            <w:lang w:eastAsia="en-NZ"/>
          </w:rPr>
        </w:pPr>
        <w:r>
          <w:rPr>
            <w:noProof/>
            <w:lang w:val="en-GB" w:eastAsia="en-GB"/>
          </w:rPr>
          <w:drawing>
            <wp:anchor distT="0" distB="0" distL="114300" distR="114300" simplePos="0" relativeHeight="251661312" behindDoc="1" locked="1" layoutInCell="1" allowOverlap="1" wp14:anchorId="17CFD3A1" wp14:editId="2CF3400D">
              <wp:simplePos x="0" y="0"/>
              <wp:positionH relativeFrom="page">
                <wp:align>right</wp:align>
              </wp:positionH>
              <wp:positionV relativeFrom="page">
                <wp:posOffset>9194800</wp:posOffset>
              </wp:positionV>
              <wp:extent cx="7770495" cy="911225"/>
              <wp:effectExtent l="0" t="0" r="1905" b="3175"/>
              <wp:wrapNone/>
              <wp:docPr id="110" name="Picture 1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FNU Letterhead Design Final.png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1471"/>
                      <a:stretch/>
                    </pic:blipFill>
                    <pic:spPr bwMode="auto">
                      <a:xfrm>
                        <a:off x="0" y="0"/>
                        <a:ext cx="7770495" cy="91122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01862" w:rsidRPr="007523F4">
          <w:rPr>
            <w:rFonts w:ascii="Calibri" w:eastAsia="Times New Roman" w:hAnsi="Calibri" w:cs="Calibri"/>
            <w:sz w:val="16"/>
            <w:szCs w:val="16"/>
            <w:lang w:eastAsia="en-NZ"/>
          </w:rPr>
          <w:t xml:space="preserve">                                              </w:t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 xml:space="preserve">                                            </w:t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>
          <w:rPr>
            <w:rFonts w:ascii="Calibri" w:eastAsia="Times New Roman" w:hAnsi="Calibri" w:cs="Calibri"/>
            <w:sz w:val="16"/>
            <w:szCs w:val="16"/>
            <w:lang w:eastAsia="en-NZ"/>
          </w:rPr>
          <w:tab/>
        </w:r>
        <w:r w:rsidR="00901862" w:rsidRPr="007523F4">
          <w:rPr>
            <w:rFonts w:ascii="Calibri" w:eastAsia="Times New Roman" w:hAnsi="Calibri" w:cs="Times New Roman"/>
            <w:sz w:val="16"/>
            <w:szCs w:val="16"/>
            <w:lang w:eastAsia="en-NZ"/>
          </w:rPr>
          <w:t xml:space="preserve">Page </w:t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fldChar w:fldCharType="begin"/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instrText xml:space="preserve"> PAGE </w:instrText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fldChar w:fldCharType="separate"/>
        </w:r>
        <w:r w:rsidR="004D7F08">
          <w:rPr>
            <w:rFonts w:ascii="Calibri" w:eastAsia="Times New Roman" w:hAnsi="Calibri" w:cs="Times New Roman"/>
            <w:b/>
            <w:bCs/>
            <w:noProof/>
            <w:sz w:val="16"/>
            <w:szCs w:val="16"/>
            <w:lang w:eastAsia="en-NZ"/>
          </w:rPr>
          <w:t>1</w:t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fldChar w:fldCharType="end"/>
        </w:r>
        <w:r w:rsidR="00901862" w:rsidRPr="007523F4">
          <w:rPr>
            <w:rFonts w:ascii="Calibri" w:eastAsia="Times New Roman" w:hAnsi="Calibri" w:cs="Times New Roman"/>
            <w:sz w:val="16"/>
            <w:szCs w:val="16"/>
            <w:lang w:eastAsia="en-NZ"/>
          </w:rPr>
          <w:t xml:space="preserve"> of </w:t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fldChar w:fldCharType="begin"/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instrText xml:space="preserve"> NUMPAGES  </w:instrText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fldChar w:fldCharType="separate"/>
        </w:r>
        <w:r w:rsidR="004D7F08">
          <w:rPr>
            <w:rFonts w:ascii="Calibri" w:eastAsia="Times New Roman" w:hAnsi="Calibri" w:cs="Times New Roman"/>
            <w:b/>
            <w:bCs/>
            <w:noProof/>
            <w:sz w:val="16"/>
            <w:szCs w:val="16"/>
            <w:lang w:eastAsia="en-NZ"/>
          </w:rPr>
          <w:t>1</w:t>
        </w:r>
        <w:r w:rsidR="00901862" w:rsidRPr="007523F4">
          <w:rPr>
            <w:rFonts w:ascii="Calibri" w:eastAsia="Times New Roman" w:hAnsi="Calibri" w:cs="Times New Roman"/>
            <w:b/>
            <w:bCs/>
            <w:sz w:val="16"/>
            <w:szCs w:val="16"/>
            <w:lang w:eastAsia="en-NZ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BBF31F" w14:textId="77777777" w:rsidR="007663CD" w:rsidRDefault="007663CD" w:rsidP="00901862">
      <w:pPr>
        <w:spacing w:after="0" w:line="240" w:lineRule="auto"/>
      </w:pPr>
      <w:r>
        <w:separator/>
      </w:r>
    </w:p>
  </w:footnote>
  <w:footnote w:type="continuationSeparator" w:id="0">
    <w:p w14:paraId="56210D02" w14:textId="77777777" w:rsidR="007663CD" w:rsidRDefault="007663CD" w:rsidP="009018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6A8FC" w14:textId="1EDD81AC" w:rsidR="001406CA" w:rsidRDefault="004118C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7B1722C6" wp14:editId="30BFC879">
          <wp:simplePos x="0" y="0"/>
          <wp:positionH relativeFrom="page">
            <wp:align>right</wp:align>
          </wp:positionH>
          <wp:positionV relativeFrom="page">
            <wp:posOffset>-237067</wp:posOffset>
          </wp:positionV>
          <wp:extent cx="7772400" cy="1571625"/>
          <wp:effectExtent l="0" t="0" r="0" b="9525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77240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64F786" w14:textId="20912254" w:rsidR="004118CA" w:rsidRDefault="004118CA">
    <w:pPr>
      <w:pStyle w:val="Header"/>
    </w:pPr>
  </w:p>
  <w:p w14:paraId="169AE0F8" w14:textId="69AFF882" w:rsidR="004118CA" w:rsidRDefault="004118CA">
    <w:pPr>
      <w:pStyle w:val="Header"/>
    </w:pPr>
  </w:p>
  <w:p w14:paraId="2A594C20" w14:textId="2E08F39C" w:rsidR="001406CA" w:rsidRDefault="001406CA">
    <w:pPr>
      <w:pStyle w:val="Header"/>
    </w:pPr>
  </w:p>
  <w:p w14:paraId="287684A9" w14:textId="77777777" w:rsidR="001406CA" w:rsidRDefault="001406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A5196"/>
    <w:multiLevelType w:val="hybridMultilevel"/>
    <w:tmpl w:val="86669778"/>
    <w:lvl w:ilvl="0" w:tplc="28C8D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30796"/>
    <w:multiLevelType w:val="hybridMultilevel"/>
    <w:tmpl w:val="C4E41AFA"/>
    <w:lvl w:ilvl="0" w:tplc="28C8D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F022E"/>
    <w:multiLevelType w:val="multilevel"/>
    <w:tmpl w:val="F934D3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96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592" w:hanging="1440"/>
      </w:pPr>
      <w:rPr>
        <w:rFonts w:hint="default"/>
      </w:rPr>
    </w:lvl>
  </w:abstractNum>
  <w:abstractNum w:abstractNumId="3" w15:restartNumberingAfterBreak="0">
    <w:nsid w:val="7ABA036F"/>
    <w:multiLevelType w:val="hybridMultilevel"/>
    <w:tmpl w:val="FB72067C"/>
    <w:lvl w:ilvl="0" w:tplc="FE301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AF06EA"/>
    <w:multiLevelType w:val="hybridMultilevel"/>
    <w:tmpl w:val="E84A166E"/>
    <w:lvl w:ilvl="0" w:tplc="28C8D9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jO1NDY2NDA0NbdQ0lEKTi0uzszPAymwqAUARdkEgCwAAAA="/>
  </w:docVars>
  <w:rsids>
    <w:rsidRoot w:val="00946276"/>
    <w:rsid w:val="000B6163"/>
    <w:rsid w:val="001406CA"/>
    <w:rsid w:val="00153C73"/>
    <w:rsid w:val="00173C5C"/>
    <w:rsid w:val="00191856"/>
    <w:rsid w:val="001A6C59"/>
    <w:rsid w:val="001E4423"/>
    <w:rsid w:val="0022063C"/>
    <w:rsid w:val="00264D45"/>
    <w:rsid w:val="003219A5"/>
    <w:rsid w:val="003645A3"/>
    <w:rsid w:val="003A29A5"/>
    <w:rsid w:val="004118CA"/>
    <w:rsid w:val="00456516"/>
    <w:rsid w:val="004A5E04"/>
    <w:rsid w:val="004B5777"/>
    <w:rsid w:val="004D7F08"/>
    <w:rsid w:val="00547201"/>
    <w:rsid w:val="005D2F92"/>
    <w:rsid w:val="0060505C"/>
    <w:rsid w:val="0060528C"/>
    <w:rsid w:val="00610731"/>
    <w:rsid w:val="006311F7"/>
    <w:rsid w:val="00686CE8"/>
    <w:rsid w:val="00701C2E"/>
    <w:rsid w:val="007663CD"/>
    <w:rsid w:val="007749EE"/>
    <w:rsid w:val="007A5405"/>
    <w:rsid w:val="007C00D3"/>
    <w:rsid w:val="00854EF7"/>
    <w:rsid w:val="00884705"/>
    <w:rsid w:val="0088718F"/>
    <w:rsid w:val="008B069A"/>
    <w:rsid w:val="00901862"/>
    <w:rsid w:val="00912102"/>
    <w:rsid w:val="00946276"/>
    <w:rsid w:val="00A2202C"/>
    <w:rsid w:val="00A761DD"/>
    <w:rsid w:val="00AD30FB"/>
    <w:rsid w:val="00B157A8"/>
    <w:rsid w:val="00B87082"/>
    <w:rsid w:val="00B932FF"/>
    <w:rsid w:val="00B93A26"/>
    <w:rsid w:val="00BE5C45"/>
    <w:rsid w:val="00BF0346"/>
    <w:rsid w:val="00BF370F"/>
    <w:rsid w:val="00CB2D49"/>
    <w:rsid w:val="00CE17CF"/>
    <w:rsid w:val="00D165D4"/>
    <w:rsid w:val="00D93767"/>
    <w:rsid w:val="00DF78C2"/>
    <w:rsid w:val="00E13F1F"/>
    <w:rsid w:val="00E974D5"/>
    <w:rsid w:val="00F17FC7"/>
    <w:rsid w:val="00F52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E22A501"/>
  <w15:chartTrackingRefBased/>
  <w15:docId w15:val="{3024A32A-E9A1-4E66-9ACF-C2F70121F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6276"/>
    <w:pPr>
      <w:spacing w:after="200" w:line="276" w:lineRule="auto"/>
    </w:pPr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4627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627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NZ"/>
    </w:rPr>
  </w:style>
  <w:style w:type="paragraph" w:styleId="ListParagraph">
    <w:name w:val="List Paragraph"/>
    <w:basedOn w:val="Normal"/>
    <w:uiPriority w:val="34"/>
    <w:qFormat/>
    <w:rsid w:val="00946276"/>
    <w:pPr>
      <w:ind w:left="720"/>
      <w:contextualSpacing/>
    </w:pPr>
  </w:style>
  <w:style w:type="table" w:styleId="TableGrid">
    <w:name w:val="Table Grid"/>
    <w:basedOn w:val="TableNormal"/>
    <w:uiPriority w:val="59"/>
    <w:rsid w:val="00946276"/>
    <w:pPr>
      <w:spacing w:after="0" w:line="240" w:lineRule="auto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862"/>
    <w:rPr>
      <w:lang w:val="en-NZ"/>
    </w:rPr>
  </w:style>
  <w:style w:type="paragraph" w:styleId="Footer">
    <w:name w:val="footer"/>
    <w:basedOn w:val="Normal"/>
    <w:link w:val="FooterChar"/>
    <w:uiPriority w:val="99"/>
    <w:unhideWhenUsed/>
    <w:rsid w:val="0090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862"/>
    <w:rPr>
      <w:lang w:val="en-NZ"/>
    </w:rPr>
  </w:style>
  <w:style w:type="character" w:styleId="Strong">
    <w:name w:val="Strong"/>
    <w:basedOn w:val="DefaultParagraphFont"/>
    <w:uiPriority w:val="22"/>
    <w:qFormat/>
    <w:rsid w:val="0088470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8847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749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49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49EE"/>
    <w:rPr>
      <w:sz w:val="20"/>
      <w:szCs w:val="20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9EE"/>
    <w:rPr>
      <w:rFonts w:ascii="Segoe UI" w:hAnsi="Segoe UI" w:cs="Segoe UI"/>
      <w:sz w:val="18"/>
      <w:szCs w:val="18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7689FD2CE4B488CBF6474BEEC5E2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C7A-51C9-4755-B1F5-869726653368}"/>
      </w:docPartPr>
      <w:docPartBody>
        <w:p w:rsidR="003A1530" w:rsidRDefault="00645715" w:rsidP="00645715">
          <w:pPr>
            <w:pStyle w:val="77689FD2CE4B488CBF6474BEEC5E2BA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139C39E0EED441687CFCA50267F8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6BDD-DE34-48B7-B2BC-FE4947A0D170}"/>
      </w:docPartPr>
      <w:docPartBody>
        <w:p w:rsidR="003A1530" w:rsidRDefault="00645715" w:rsidP="00645715">
          <w:pPr>
            <w:pStyle w:val="4139C39E0EED441687CFCA50267F841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8A01B31ADF84D448C7692352E4AD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9858B-FED3-4614-A082-55EAF693B2C9}"/>
      </w:docPartPr>
      <w:docPartBody>
        <w:p w:rsidR="003A1530" w:rsidRDefault="00645715" w:rsidP="00645715">
          <w:pPr>
            <w:pStyle w:val="88A01B31ADF84D448C7692352E4AD5C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710FB0876F146D798C238073E1E8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27346-E81A-4AAD-85FB-274CC68E30A2}"/>
      </w:docPartPr>
      <w:docPartBody>
        <w:p w:rsidR="003A1530" w:rsidRDefault="00645715" w:rsidP="00645715">
          <w:pPr>
            <w:pStyle w:val="9710FB0876F146D798C238073E1E86CB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5715"/>
    <w:rsid w:val="00101A1F"/>
    <w:rsid w:val="001604BA"/>
    <w:rsid w:val="002D7E57"/>
    <w:rsid w:val="003A1530"/>
    <w:rsid w:val="00645715"/>
    <w:rsid w:val="00791F62"/>
    <w:rsid w:val="007B0A66"/>
    <w:rsid w:val="009205C4"/>
    <w:rsid w:val="00A0375A"/>
    <w:rsid w:val="00AD14F4"/>
    <w:rsid w:val="00C322AF"/>
    <w:rsid w:val="00ED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0A66"/>
    <w:rPr>
      <w:color w:val="808080"/>
    </w:rPr>
  </w:style>
  <w:style w:type="paragraph" w:customStyle="1" w:styleId="77689FD2CE4B488CBF6474BEEC5E2BA6">
    <w:name w:val="77689FD2CE4B488CBF6474BEEC5E2BA6"/>
    <w:rsid w:val="00645715"/>
  </w:style>
  <w:style w:type="paragraph" w:customStyle="1" w:styleId="4139C39E0EED441687CFCA50267F841A">
    <w:name w:val="4139C39E0EED441687CFCA50267F841A"/>
    <w:rsid w:val="00645715"/>
  </w:style>
  <w:style w:type="paragraph" w:customStyle="1" w:styleId="88A01B31ADF84D448C7692352E4AD5C9">
    <w:name w:val="88A01B31ADF84D448C7692352E4AD5C9"/>
    <w:rsid w:val="00645715"/>
  </w:style>
  <w:style w:type="paragraph" w:customStyle="1" w:styleId="9710FB0876F146D798C238073E1E86CB">
    <w:name w:val="9710FB0876F146D798C238073E1E86CB"/>
    <w:rsid w:val="00645715"/>
  </w:style>
  <w:style w:type="paragraph" w:customStyle="1" w:styleId="75556E288E53404E8CC51CDA81800FD7">
    <w:name w:val="75556E288E53404E8CC51CDA81800FD7"/>
    <w:rsid w:val="00645715"/>
  </w:style>
  <w:style w:type="paragraph" w:customStyle="1" w:styleId="D39A1D235661442E96658B48A2F3D088">
    <w:name w:val="D39A1D235661442E96658B48A2F3D088"/>
    <w:rsid w:val="009205C4"/>
  </w:style>
  <w:style w:type="paragraph" w:customStyle="1" w:styleId="D0D4603FA0AC4D6189D7B8168C7A7924">
    <w:name w:val="D0D4603FA0AC4D6189D7B8168C7A7924"/>
    <w:rsid w:val="009205C4"/>
  </w:style>
  <w:style w:type="paragraph" w:customStyle="1" w:styleId="D241E348CB4B4DC78DEA18996FCE811F">
    <w:name w:val="D241E348CB4B4DC78DEA18996FCE811F"/>
    <w:rsid w:val="009205C4"/>
  </w:style>
  <w:style w:type="paragraph" w:customStyle="1" w:styleId="206F0E1070FC40EEA62CA355C73F5777">
    <w:name w:val="206F0E1070FC40EEA62CA355C73F5777"/>
    <w:rsid w:val="007B0A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5" ma:contentTypeDescription="Create a new document." ma:contentTypeScope="" ma:versionID="84b3d4ccd4bd24034ae6f919582de59e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44fa96b7bfa1f0cc6941ef717af5df58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4EBD8D-B4A9-483C-9B75-EF62A7E82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b349c-81c5-48ff-81d6-c576acb00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72D0E8-2A26-4588-A03A-7182AE709F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0C250A-E934-4FE7-AD33-CD559D0D39D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nesh Deo</dc:creator>
  <cp:keywords/>
  <dc:description/>
  <cp:lastModifiedBy>Shagufta Hussain</cp:lastModifiedBy>
  <cp:revision>15</cp:revision>
  <dcterms:created xsi:type="dcterms:W3CDTF">2020-11-20T03:09:00Z</dcterms:created>
  <dcterms:modified xsi:type="dcterms:W3CDTF">2021-02-23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